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AA6BA" w14:textId="0B392F43" w:rsidR="004F66FD" w:rsidRPr="00A5653D" w:rsidRDefault="00EA0EE0" w:rsidP="00D70534">
      <w:pPr>
        <w:pStyle w:val="Title"/>
        <w:rPr>
          <w:sz w:val="72"/>
          <w:szCs w:val="72"/>
        </w:rPr>
      </w:pPr>
      <w:r w:rsidRPr="00A5653D">
        <w:rPr>
          <w:sz w:val="72"/>
          <w:szCs w:val="72"/>
        </w:rPr>
        <w:t>CTEC601</w:t>
      </w:r>
      <w:r w:rsidR="00D70534" w:rsidRPr="00A5653D">
        <w:rPr>
          <w:sz w:val="72"/>
          <w:szCs w:val="72"/>
        </w:rPr>
        <w:t xml:space="preserve"> 20</w:t>
      </w:r>
      <w:r w:rsidR="00A97563" w:rsidRPr="00A5653D">
        <w:rPr>
          <w:sz w:val="72"/>
          <w:szCs w:val="72"/>
        </w:rPr>
        <w:t>2</w:t>
      </w:r>
      <w:r w:rsidR="002E0AF4">
        <w:rPr>
          <w:sz w:val="72"/>
          <w:szCs w:val="72"/>
        </w:rPr>
        <w:t>4</w:t>
      </w:r>
      <w:r w:rsidR="00D70534" w:rsidRPr="00A5653D">
        <w:rPr>
          <w:sz w:val="72"/>
          <w:szCs w:val="72"/>
        </w:rPr>
        <w:t xml:space="preserve"> S</w:t>
      </w:r>
      <w:r w:rsidR="00A8427C">
        <w:rPr>
          <w:sz w:val="72"/>
          <w:szCs w:val="72"/>
        </w:rPr>
        <w:t>2</w:t>
      </w:r>
    </w:p>
    <w:p w14:paraId="272AED90" w14:textId="25FC4867" w:rsidR="00D70534" w:rsidRPr="00417E1B" w:rsidRDefault="00D70534" w:rsidP="00D70534">
      <w:pPr>
        <w:pStyle w:val="Subtitle"/>
        <w:rPr>
          <w:sz w:val="40"/>
          <w:szCs w:val="40"/>
        </w:rPr>
      </w:pPr>
      <w:r w:rsidRPr="00417E1B">
        <w:rPr>
          <w:sz w:val="40"/>
          <w:szCs w:val="40"/>
        </w:rPr>
        <w:t xml:space="preserve">Assignment 1 – Rube Goldberg </w:t>
      </w:r>
      <w:r w:rsidR="009A15FC" w:rsidRPr="00417E1B">
        <w:rPr>
          <w:sz w:val="40"/>
          <w:szCs w:val="40"/>
        </w:rPr>
        <w:t>Machine</w:t>
      </w:r>
    </w:p>
    <w:p w14:paraId="34E8656F" w14:textId="77777777" w:rsidR="00EB46DF" w:rsidRDefault="00EB46DF" w:rsidP="00D70534">
      <w:pPr>
        <w:pStyle w:val="Heading1"/>
      </w:pPr>
      <w:r>
        <w:t>Name of the Machine</w:t>
      </w:r>
    </w:p>
    <w:p w14:paraId="52882F09" w14:textId="77777777" w:rsidR="003717D7" w:rsidRDefault="003717D7" w:rsidP="003717D7"/>
    <w:p w14:paraId="5739BCB3" w14:textId="77777777" w:rsidR="001B4583" w:rsidRPr="00DD61CA" w:rsidRDefault="001B4583" w:rsidP="001B4583">
      <w:pPr>
        <w:pStyle w:val="Heading1"/>
      </w:pPr>
      <w:r w:rsidRPr="00DD61CA">
        <w:t>Team Members</w:t>
      </w:r>
    </w:p>
    <w:tbl>
      <w:tblPr>
        <w:tblStyle w:val="ListTable2-Accent1"/>
        <w:tblW w:w="5000" w:type="pct"/>
        <w:tblLook w:val="0420" w:firstRow="1" w:lastRow="0" w:firstColumn="0" w:lastColumn="0" w:noHBand="0" w:noVBand="1"/>
      </w:tblPr>
      <w:tblGrid>
        <w:gridCol w:w="2329"/>
        <w:gridCol w:w="2922"/>
        <w:gridCol w:w="1438"/>
        <w:gridCol w:w="2337"/>
      </w:tblGrid>
      <w:tr w:rsidR="001B4583" w14:paraId="3D9DEE1A" w14:textId="77777777" w:rsidTr="00586709">
        <w:trPr>
          <w:cnfStyle w:val="100000000000" w:firstRow="1" w:lastRow="0" w:firstColumn="0" w:lastColumn="0" w:oddVBand="0" w:evenVBand="0" w:oddHBand="0" w:evenHBand="0" w:firstRowFirstColumn="0" w:firstRowLastColumn="0" w:lastRowFirstColumn="0" w:lastRowLastColumn="0"/>
          <w:trHeight w:val="397"/>
        </w:trPr>
        <w:tc>
          <w:tcPr>
            <w:tcW w:w="2236" w:type="dxa"/>
            <w:tcBorders>
              <w:top w:val="nil"/>
            </w:tcBorders>
            <w:vAlign w:val="center"/>
          </w:tcPr>
          <w:p w14:paraId="5D08F232" w14:textId="77777777" w:rsidR="001B4583" w:rsidRDefault="001B4583" w:rsidP="00586709">
            <w:r>
              <w:t>Name</w:t>
            </w:r>
          </w:p>
        </w:tc>
        <w:tc>
          <w:tcPr>
            <w:tcW w:w="2806" w:type="dxa"/>
            <w:tcBorders>
              <w:top w:val="nil"/>
            </w:tcBorders>
            <w:vAlign w:val="center"/>
          </w:tcPr>
          <w:p w14:paraId="3B4059D5" w14:textId="77777777" w:rsidR="001B4583" w:rsidRDefault="001B4583" w:rsidP="00586709">
            <w:r>
              <w:t>Contribution description</w:t>
            </w:r>
          </w:p>
        </w:tc>
        <w:tc>
          <w:tcPr>
            <w:tcW w:w="1379" w:type="dxa"/>
            <w:tcBorders>
              <w:top w:val="nil"/>
            </w:tcBorders>
            <w:vAlign w:val="center"/>
          </w:tcPr>
          <w:p w14:paraId="2EC308E9" w14:textId="77777777" w:rsidR="001B4583" w:rsidRDefault="001B4583" w:rsidP="00586709">
            <w:r>
              <w:t>Contribution weight</w:t>
            </w:r>
          </w:p>
        </w:tc>
        <w:tc>
          <w:tcPr>
            <w:tcW w:w="2244" w:type="dxa"/>
            <w:tcBorders>
              <w:top w:val="nil"/>
            </w:tcBorders>
            <w:vAlign w:val="center"/>
          </w:tcPr>
          <w:p w14:paraId="0B39A5E5" w14:textId="77777777" w:rsidR="001B4583" w:rsidRDefault="001B4583" w:rsidP="00586709">
            <w:r>
              <w:t>Signature</w:t>
            </w:r>
          </w:p>
        </w:tc>
      </w:tr>
      <w:tr w:rsidR="001B4583" w14:paraId="3DE672A2"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EC41FDA" w14:textId="1E8D78B2" w:rsidR="001B4583" w:rsidRDefault="006934FC" w:rsidP="00586709">
            <w:r>
              <w:t>Ishanika</w:t>
            </w:r>
            <w:r w:rsidR="007873A3">
              <w:t xml:space="preserve"> Singh</w:t>
            </w:r>
          </w:p>
        </w:tc>
        <w:tc>
          <w:tcPr>
            <w:tcW w:w="2806" w:type="dxa"/>
            <w:vAlign w:val="center"/>
          </w:tcPr>
          <w:p w14:paraId="7506E82D" w14:textId="25B02343" w:rsidR="001B4583" w:rsidRDefault="00511766" w:rsidP="00586709">
            <w:r>
              <w:t>Section 1, Design + Assets</w:t>
            </w:r>
          </w:p>
        </w:tc>
        <w:tc>
          <w:tcPr>
            <w:tcW w:w="1379" w:type="dxa"/>
            <w:vAlign w:val="center"/>
          </w:tcPr>
          <w:p w14:paraId="2505FB76" w14:textId="77777777" w:rsidR="001B4583" w:rsidRPr="00511766" w:rsidRDefault="001B4583" w:rsidP="00586709">
            <w:pPr>
              <w:rPr>
                <w:color w:val="FF0000"/>
              </w:rPr>
            </w:pPr>
            <w:r w:rsidRPr="00511766">
              <w:rPr>
                <w:color w:val="FF0000"/>
              </w:rPr>
              <w:t>50%</w:t>
            </w:r>
          </w:p>
        </w:tc>
        <w:tc>
          <w:tcPr>
            <w:tcW w:w="2244" w:type="dxa"/>
          </w:tcPr>
          <w:p w14:paraId="718CB41B" w14:textId="77777777" w:rsidR="001B4583" w:rsidRDefault="001B4583" w:rsidP="00586709"/>
        </w:tc>
      </w:tr>
      <w:tr w:rsidR="001B4583" w14:paraId="3E3AB03F" w14:textId="77777777" w:rsidTr="00586709">
        <w:trPr>
          <w:trHeight w:val="397"/>
        </w:trPr>
        <w:tc>
          <w:tcPr>
            <w:tcW w:w="2236" w:type="dxa"/>
            <w:vAlign w:val="center"/>
          </w:tcPr>
          <w:p w14:paraId="4CC89062" w14:textId="12042E6F" w:rsidR="001B4583" w:rsidRDefault="007873A3" w:rsidP="00586709">
            <w:r>
              <w:t>Abby Sutton</w:t>
            </w:r>
          </w:p>
        </w:tc>
        <w:tc>
          <w:tcPr>
            <w:tcW w:w="2806" w:type="dxa"/>
            <w:vAlign w:val="center"/>
          </w:tcPr>
          <w:p w14:paraId="4557F025" w14:textId="1DE4B9A3" w:rsidR="001B4583" w:rsidRDefault="00511766" w:rsidP="00586709">
            <w:r>
              <w:t>Section 2 Design + Assets</w:t>
            </w:r>
          </w:p>
        </w:tc>
        <w:tc>
          <w:tcPr>
            <w:tcW w:w="1379" w:type="dxa"/>
            <w:vAlign w:val="center"/>
          </w:tcPr>
          <w:p w14:paraId="59A48E89" w14:textId="77777777" w:rsidR="001B4583" w:rsidRPr="00511766" w:rsidRDefault="001B4583" w:rsidP="00586709">
            <w:pPr>
              <w:rPr>
                <w:color w:val="FF0000"/>
              </w:rPr>
            </w:pPr>
            <w:r w:rsidRPr="00511766">
              <w:rPr>
                <w:color w:val="FF0000"/>
              </w:rPr>
              <w:t>50%</w:t>
            </w:r>
          </w:p>
        </w:tc>
        <w:tc>
          <w:tcPr>
            <w:tcW w:w="2244" w:type="dxa"/>
          </w:tcPr>
          <w:p w14:paraId="18FD0878" w14:textId="77777777" w:rsidR="001B4583" w:rsidRDefault="001B4583" w:rsidP="00586709"/>
        </w:tc>
      </w:tr>
      <w:tr w:rsidR="001B4583" w14:paraId="35454320"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C8833C1" w14:textId="7DFBE532" w:rsidR="001B4583" w:rsidRDefault="007873A3" w:rsidP="00586709">
            <w:r>
              <w:t>Liliana Nicolo</w:t>
            </w:r>
          </w:p>
        </w:tc>
        <w:tc>
          <w:tcPr>
            <w:tcW w:w="2806" w:type="dxa"/>
            <w:vAlign w:val="center"/>
          </w:tcPr>
          <w:p w14:paraId="40366F45" w14:textId="69F701BB" w:rsidR="001B4583" w:rsidRDefault="00511766" w:rsidP="00586709">
            <w:r>
              <w:t>Section 3 Design + Assets</w:t>
            </w:r>
          </w:p>
        </w:tc>
        <w:tc>
          <w:tcPr>
            <w:tcW w:w="1379" w:type="dxa"/>
            <w:vAlign w:val="center"/>
          </w:tcPr>
          <w:p w14:paraId="03578329" w14:textId="77777777" w:rsidR="001B4583" w:rsidRDefault="001B4583" w:rsidP="00586709"/>
        </w:tc>
        <w:tc>
          <w:tcPr>
            <w:tcW w:w="2244" w:type="dxa"/>
          </w:tcPr>
          <w:p w14:paraId="4F4F6E3F" w14:textId="77777777" w:rsidR="001B4583" w:rsidRDefault="001B4583" w:rsidP="00586709"/>
        </w:tc>
      </w:tr>
    </w:tbl>
    <w:p w14:paraId="4BE00B22" w14:textId="77777777" w:rsidR="00D70534" w:rsidRDefault="00D70534" w:rsidP="00D70534">
      <w:pPr>
        <w:pStyle w:val="Heading1"/>
      </w:pPr>
      <w:r>
        <w:t>Description</w:t>
      </w:r>
    </w:p>
    <w:p w14:paraId="6D17E427" w14:textId="77777777" w:rsidR="00D70534" w:rsidRDefault="00D70534" w:rsidP="00D70534">
      <w:r>
        <w:t>Roughly describe the machine:</w:t>
      </w:r>
    </w:p>
    <w:p w14:paraId="48988CFA" w14:textId="77777777" w:rsidR="00D70534" w:rsidRPr="00511766" w:rsidRDefault="00D70534" w:rsidP="00FE5AE5">
      <w:pPr>
        <w:pStyle w:val="ListParagraph"/>
        <w:numPr>
          <w:ilvl w:val="0"/>
          <w:numId w:val="2"/>
        </w:numPr>
        <w:rPr>
          <w:i/>
          <w:iCs/>
        </w:rPr>
      </w:pPr>
      <w:r w:rsidRPr="00511766">
        <w:rPr>
          <w:i/>
          <w:iCs/>
        </w:rPr>
        <w:t>What is its basic functionality (e.g., Coke Bottle Dispenser)?</w:t>
      </w:r>
    </w:p>
    <w:p w14:paraId="591A9A78" w14:textId="6B6C236E" w:rsidR="00511766" w:rsidRDefault="00511766" w:rsidP="00511766">
      <w:r>
        <w:t xml:space="preserve">The goal of the machine is to get the duck and toaster into the bathtub so that they both explode. </w:t>
      </w:r>
    </w:p>
    <w:p w14:paraId="1F652060" w14:textId="4E5EF67E" w:rsidR="00D70534" w:rsidRPr="00511766" w:rsidRDefault="00D000D4" w:rsidP="00FE5AE5">
      <w:pPr>
        <w:pStyle w:val="ListParagraph"/>
        <w:numPr>
          <w:ilvl w:val="0"/>
          <w:numId w:val="2"/>
        </w:numPr>
        <w:rPr>
          <w:i/>
          <w:iCs/>
        </w:rPr>
      </w:pPr>
      <w:r w:rsidRPr="00511766">
        <w:rPr>
          <w:i/>
          <w:iCs/>
        </w:rPr>
        <w:t>Roughly, h</w:t>
      </w:r>
      <w:r w:rsidR="00D70534" w:rsidRPr="00511766">
        <w:rPr>
          <w:i/>
          <w:iCs/>
        </w:rPr>
        <w:t xml:space="preserve">ow many </w:t>
      </w:r>
      <w:r w:rsidRPr="00511766">
        <w:rPr>
          <w:i/>
          <w:iCs/>
        </w:rPr>
        <w:t>c</w:t>
      </w:r>
      <w:r w:rsidR="00D70534" w:rsidRPr="00511766">
        <w:rPr>
          <w:i/>
          <w:iCs/>
        </w:rPr>
        <w:t>omponents/parts does it consist of?</w:t>
      </w:r>
    </w:p>
    <w:p w14:paraId="54B84A30" w14:textId="073A5D89" w:rsidR="00511766" w:rsidRPr="00511766" w:rsidRDefault="00511766" w:rsidP="00826BB5">
      <w:pPr>
        <w:jc w:val="both"/>
      </w:pPr>
      <w:r>
        <w:t xml:space="preserve">The </w:t>
      </w:r>
      <w:r w:rsidRPr="00511766">
        <w:t xml:space="preserve">entirety of the project consists of three main parts, the beginning, middle and end. </w:t>
      </w:r>
      <w:r>
        <w:t xml:space="preserve">We assigned each group member to a specific </w:t>
      </w:r>
      <w:r w:rsidR="00826BB5">
        <w:t>section,</w:t>
      </w:r>
      <w:r>
        <w:t xml:space="preserve"> and we all worked on our own allocated sections, and brought the project together in the end. We wanted to also make use of the ground in the bathroom, and so the first section focuses on </w:t>
      </w:r>
      <w:r w:rsidR="00826BB5">
        <w:t xml:space="preserve">weaving the ball towards the ground level and exploring levels. The second section focuses on more complex shapes and focuses on being the bridge between the first and last section. The last section focuses on the goal, and transfers between objects (the bath bomb and the duck). The final section releases the duck into the bathtub and launches the toaster which results in an explosion – our desired result. </w:t>
      </w:r>
    </w:p>
    <w:p w14:paraId="0597B648" w14:textId="77777777" w:rsidR="00D70534" w:rsidRPr="00511766" w:rsidRDefault="00D70534" w:rsidP="00FE5AE5">
      <w:pPr>
        <w:pStyle w:val="ListParagraph"/>
        <w:numPr>
          <w:ilvl w:val="0"/>
          <w:numId w:val="2"/>
        </w:numPr>
        <w:rPr>
          <w:i/>
          <w:iCs/>
        </w:rPr>
      </w:pPr>
      <w:r w:rsidRPr="00511766">
        <w:rPr>
          <w:i/>
          <w:iCs/>
        </w:rPr>
        <w:t>What is the average runtime?</w:t>
      </w:r>
    </w:p>
    <w:p w14:paraId="02DF569C" w14:textId="77777777" w:rsidR="00511766" w:rsidRDefault="00511766" w:rsidP="00511766"/>
    <w:p w14:paraId="28388C80" w14:textId="77777777" w:rsidR="00D70534" w:rsidRPr="00511766" w:rsidRDefault="00D70534" w:rsidP="00FE5AE5">
      <w:pPr>
        <w:pStyle w:val="ListParagraph"/>
        <w:numPr>
          <w:ilvl w:val="0"/>
          <w:numId w:val="2"/>
        </w:numPr>
        <w:rPr>
          <w:i/>
          <w:iCs/>
        </w:rPr>
      </w:pPr>
      <w:r w:rsidRPr="00511766">
        <w:rPr>
          <w:i/>
          <w:iCs/>
        </w:rPr>
        <w:t xml:space="preserve">What sort of physically simulated “features” have you used, e.g., Ball Joint, Domino Effect, Levers, Motors, </w:t>
      </w:r>
    </w:p>
    <w:p w14:paraId="2532178E" w14:textId="2964DACC" w:rsidR="00511766" w:rsidRDefault="00511766" w:rsidP="00511766">
      <w:r>
        <w:t>We have used a variety of physically simulated features; examples are listed below:</w:t>
      </w:r>
    </w:p>
    <w:p w14:paraId="41A01867" w14:textId="0DC5A60F" w:rsidR="00511766" w:rsidRDefault="00511766" w:rsidP="00511766">
      <w:pPr>
        <w:pStyle w:val="ListParagraph"/>
        <w:numPr>
          <w:ilvl w:val="0"/>
          <w:numId w:val="6"/>
        </w:numPr>
      </w:pPr>
      <w:r>
        <w:t>Hinge Joint (for soap box)</w:t>
      </w:r>
    </w:p>
    <w:p w14:paraId="2F5FFBA8" w14:textId="00F45DA7" w:rsidR="00511766" w:rsidRDefault="00511766" w:rsidP="00511766">
      <w:pPr>
        <w:pStyle w:val="ListParagraph"/>
        <w:numPr>
          <w:ilvl w:val="0"/>
          <w:numId w:val="6"/>
        </w:numPr>
      </w:pPr>
      <w:r>
        <w:t>Domino Effect</w:t>
      </w:r>
    </w:p>
    <w:p w14:paraId="1C4ADB3B" w14:textId="0078D0D7" w:rsidR="00511766" w:rsidRDefault="00511766" w:rsidP="00511766">
      <w:pPr>
        <w:pStyle w:val="ListParagraph"/>
        <w:numPr>
          <w:ilvl w:val="0"/>
          <w:numId w:val="6"/>
        </w:numPr>
      </w:pPr>
      <w:r>
        <w:t>Levels</w:t>
      </w:r>
    </w:p>
    <w:p w14:paraId="6620B088" w14:textId="0AC9306B" w:rsidR="00511766" w:rsidRDefault="00511766" w:rsidP="00511766">
      <w:pPr>
        <w:pStyle w:val="ListParagraph"/>
        <w:numPr>
          <w:ilvl w:val="0"/>
          <w:numId w:val="6"/>
        </w:numPr>
      </w:pPr>
    </w:p>
    <w:p w14:paraId="1C72C1A6" w14:textId="012A6509" w:rsidR="00D70534" w:rsidRDefault="00D70534" w:rsidP="00D70534">
      <w:pPr>
        <w:pStyle w:val="Heading1"/>
      </w:pPr>
      <w:r>
        <w:t>Sketches</w:t>
      </w:r>
      <w:r w:rsidR="00AD1ED6">
        <w:t>/Screenshots</w:t>
      </w:r>
    </w:p>
    <w:p w14:paraId="09D058E3" w14:textId="405D65A2" w:rsidR="00511766" w:rsidRPr="00D70534" w:rsidRDefault="00D70534" w:rsidP="00A6160A">
      <w:r>
        <w:t>Insert some key sketches or scre</w:t>
      </w:r>
      <w:r w:rsidR="00EA0EE0">
        <w:t>enshots of the machine (max. two</w:t>
      </w:r>
      <w:r>
        <w:t xml:space="preserve"> page</w:t>
      </w:r>
      <w:r w:rsidR="00EA0EE0">
        <w:t>s</w:t>
      </w:r>
      <w:r>
        <w:t>)</w:t>
      </w:r>
    </w:p>
    <w:p w14:paraId="757FF69E" w14:textId="0DA09130" w:rsidR="00D70534" w:rsidRDefault="00CF127D" w:rsidP="00B615F8">
      <w:pPr>
        <w:pStyle w:val="Heading1"/>
      </w:pPr>
      <w:r>
        <w:lastRenderedPageBreak/>
        <w:t>Changelog/Diary</w:t>
      </w:r>
    </w:p>
    <w:p w14:paraId="55ADA9A8" w14:textId="14500C5E" w:rsidR="00CF127D" w:rsidRDefault="007A3969" w:rsidP="00CF127D">
      <w:pPr>
        <w:pStyle w:val="Heading2"/>
      </w:pPr>
      <w:r>
        <w:t>22</w:t>
      </w:r>
      <w:r w:rsidR="002C5842">
        <w:t>/</w:t>
      </w:r>
      <w:r w:rsidR="00511766">
        <w:t>0</w:t>
      </w:r>
      <w:r>
        <w:t>7</w:t>
      </w:r>
      <w:r w:rsidR="002C5842">
        <w:t>/202</w:t>
      </w:r>
      <w:r w:rsidR="002E0AF4">
        <w:t>4</w:t>
      </w:r>
    </w:p>
    <w:p w14:paraId="6F060CE0" w14:textId="6163D2BB" w:rsidR="002C5842" w:rsidRDefault="002C5842" w:rsidP="002C5842">
      <w:pPr>
        <w:pStyle w:val="ListParagraph"/>
        <w:numPr>
          <w:ilvl w:val="0"/>
          <w:numId w:val="4"/>
        </w:numPr>
      </w:pPr>
      <w:r>
        <w:t>Assessment introduced in class</w:t>
      </w:r>
    </w:p>
    <w:p w14:paraId="61ACC0EB" w14:textId="75738DD6" w:rsidR="002C5842" w:rsidRDefault="00511766" w:rsidP="002C5842">
      <w:pPr>
        <w:pStyle w:val="ListParagraph"/>
        <w:numPr>
          <w:ilvl w:val="0"/>
          <w:numId w:val="4"/>
        </w:numPr>
      </w:pPr>
      <w:r>
        <w:t>Allocate</w:t>
      </w:r>
      <w:r w:rsidR="002C5842">
        <w:t xml:space="preserve"> group members</w:t>
      </w:r>
    </w:p>
    <w:p w14:paraId="566FE9D5" w14:textId="18A50970" w:rsidR="002C5842" w:rsidRDefault="009018BA" w:rsidP="002C5842">
      <w:pPr>
        <w:pStyle w:val="ListParagraph"/>
        <w:numPr>
          <w:ilvl w:val="0"/>
          <w:numId w:val="4"/>
        </w:numPr>
      </w:pPr>
      <w:r>
        <w:t xml:space="preserve">Brainstorm </w:t>
      </w:r>
      <w:r w:rsidR="00511766">
        <w:t>potential ideas, concepts and goals</w:t>
      </w:r>
    </w:p>
    <w:p w14:paraId="2A35C974" w14:textId="5DF73B21" w:rsidR="009018BA" w:rsidRDefault="00DD5B91" w:rsidP="009018BA">
      <w:pPr>
        <w:pStyle w:val="Heading2"/>
      </w:pPr>
      <w:r>
        <w:t>29</w:t>
      </w:r>
      <w:r w:rsidR="009018BA">
        <w:t>/</w:t>
      </w:r>
      <w:r w:rsidR="00511766">
        <w:t>0</w:t>
      </w:r>
      <w:r>
        <w:t>7</w:t>
      </w:r>
      <w:r w:rsidR="009018BA">
        <w:t>/202</w:t>
      </w:r>
      <w:r w:rsidR="002E0AF4">
        <w:t>4</w:t>
      </w:r>
    </w:p>
    <w:p w14:paraId="72EF08F4" w14:textId="68C7EECA" w:rsidR="009018BA" w:rsidRDefault="00DD5B91" w:rsidP="009018BA">
      <w:pPr>
        <w:pStyle w:val="ListParagraph"/>
        <w:numPr>
          <w:ilvl w:val="0"/>
          <w:numId w:val="5"/>
        </w:numPr>
      </w:pPr>
      <w:r>
        <w:t>Created first model of duck for machine</w:t>
      </w:r>
    </w:p>
    <w:p w14:paraId="083C3558" w14:textId="0A975E6D" w:rsidR="0056621A" w:rsidRDefault="00DD5B91" w:rsidP="009018BA">
      <w:pPr>
        <w:pStyle w:val="ListParagraph"/>
        <w:numPr>
          <w:ilvl w:val="0"/>
          <w:numId w:val="5"/>
        </w:numPr>
      </w:pPr>
      <w:r>
        <w:t xml:space="preserve">Created </w:t>
      </w:r>
      <w:r w:rsidR="00416DB1">
        <w:t>GitHub</w:t>
      </w:r>
      <w:r>
        <w:t xml:space="preserve"> for collaboration</w:t>
      </w:r>
    </w:p>
    <w:p w14:paraId="5B8BF699" w14:textId="5A5A50CE" w:rsidR="00501B10" w:rsidRDefault="00501B10" w:rsidP="009018BA">
      <w:pPr>
        <w:pStyle w:val="ListParagraph"/>
        <w:numPr>
          <w:ilvl w:val="0"/>
          <w:numId w:val="5"/>
        </w:numPr>
      </w:pPr>
      <w:r>
        <w:t xml:space="preserve">Created discord for </w:t>
      </w:r>
      <w:r w:rsidR="00CB4DA8">
        <w:t>communication.</w:t>
      </w:r>
    </w:p>
    <w:p w14:paraId="2C48EC18" w14:textId="59954C13" w:rsidR="00DD5B91" w:rsidRDefault="00416DB1" w:rsidP="009018BA">
      <w:pPr>
        <w:pStyle w:val="ListParagraph"/>
        <w:numPr>
          <w:ilvl w:val="0"/>
          <w:numId w:val="5"/>
        </w:numPr>
      </w:pPr>
      <w:r>
        <w:t>Discussed machine ideas</w:t>
      </w:r>
    </w:p>
    <w:p w14:paraId="30E6A6A1" w14:textId="70A437AD" w:rsidR="00BA1DF7" w:rsidRDefault="00BA1DF7" w:rsidP="00BA1DF7">
      <w:pPr>
        <w:pStyle w:val="Heading2"/>
      </w:pPr>
      <w:r>
        <w:t>5/</w:t>
      </w:r>
      <w:r w:rsidR="00511766">
        <w:t>0</w:t>
      </w:r>
      <w:r>
        <w:t>8/2024</w:t>
      </w:r>
    </w:p>
    <w:p w14:paraId="6136935B" w14:textId="4F3D6E93" w:rsidR="00BA1DF7" w:rsidRDefault="00511766" w:rsidP="00511766">
      <w:pPr>
        <w:pStyle w:val="ListParagraph"/>
        <w:numPr>
          <w:ilvl w:val="0"/>
          <w:numId w:val="8"/>
        </w:numPr>
      </w:pPr>
      <w:r>
        <w:t>Planned and finalised our</w:t>
      </w:r>
      <w:r w:rsidR="000F3CDD">
        <w:t xml:space="preserve"> </w:t>
      </w:r>
      <w:r>
        <w:t>s</w:t>
      </w:r>
      <w:r w:rsidR="000F3CDD">
        <w:t xml:space="preserve">ink model, bathroom model, toaster model, </w:t>
      </w:r>
      <w:r w:rsidR="00CB4DA8">
        <w:t>bath bomb</w:t>
      </w:r>
      <w:r w:rsidR="000F3CDD">
        <w:t xml:space="preserve"> model, and </w:t>
      </w:r>
      <w:r w:rsidR="00501B10">
        <w:t>comb model</w:t>
      </w:r>
      <w:r>
        <w:t xml:space="preserve">, ready for it to be exported into unity. </w:t>
      </w:r>
    </w:p>
    <w:p w14:paraId="2FA04D97" w14:textId="66F8EE1E" w:rsidR="00511766" w:rsidRDefault="00511766" w:rsidP="00511766">
      <w:pPr>
        <w:pStyle w:val="Heading2"/>
      </w:pPr>
      <w:r>
        <w:t>12</w:t>
      </w:r>
      <w:r>
        <w:t>/</w:t>
      </w:r>
      <w:r>
        <w:t>0</w:t>
      </w:r>
      <w:r>
        <w:t>8/2024</w:t>
      </w:r>
    </w:p>
    <w:p w14:paraId="33CD780B" w14:textId="77777777" w:rsidR="00511766" w:rsidRDefault="00511766" w:rsidP="00511766">
      <w:pPr>
        <w:pStyle w:val="ListParagraph"/>
        <w:numPr>
          <w:ilvl w:val="0"/>
          <w:numId w:val="8"/>
        </w:numPr>
      </w:pPr>
      <w:r>
        <w:t xml:space="preserve">Planned and finalised our sink model, bathroom model, toaster model, bath bomb model, and comb model, ready for it to be exported into unity. </w:t>
      </w:r>
    </w:p>
    <w:p w14:paraId="16787389" w14:textId="77777777" w:rsidR="00511766" w:rsidRDefault="00511766" w:rsidP="00511766"/>
    <w:p w14:paraId="3BEE7F68" w14:textId="7EC621F8" w:rsidR="00501B10" w:rsidRPr="00BA1DF7" w:rsidRDefault="00501B10" w:rsidP="00511766">
      <w:pPr>
        <w:pStyle w:val="ListParagraph"/>
      </w:pPr>
    </w:p>
    <w:p w14:paraId="0F623299" w14:textId="77777777" w:rsidR="00BA1DF7" w:rsidRPr="002C5842" w:rsidRDefault="00BA1DF7" w:rsidP="00BA1DF7"/>
    <w:p w14:paraId="49250FCC" w14:textId="77777777" w:rsidR="00D70534" w:rsidRPr="00D70534" w:rsidRDefault="00D70534" w:rsidP="00D70534"/>
    <w:p w14:paraId="2DDBDD74" w14:textId="77777777" w:rsidR="00D70534" w:rsidRPr="00D70534" w:rsidRDefault="00D70534" w:rsidP="00D70534"/>
    <w:p w14:paraId="66CB6489" w14:textId="77777777" w:rsidR="00D70534" w:rsidRPr="00D70534" w:rsidRDefault="00D70534" w:rsidP="00D70534"/>
    <w:sectPr w:rsidR="00D70534" w:rsidRPr="00D705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E6D20"/>
    <w:multiLevelType w:val="hybridMultilevel"/>
    <w:tmpl w:val="79B69A1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754040"/>
    <w:multiLevelType w:val="hybridMultilevel"/>
    <w:tmpl w:val="45DEBDB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054964"/>
    <w:multiLevelType w:val="hybridMultilevel"/>
    <w:tmpl w:val="7416D9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36F65BD"/>
    <w:multiLevelType w:val="hybridMultilevel"/>
    <w:tmpl w:val="A3FA36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9A95630"/>
    <w:multiLevelType w:val="hybridMultilevel"/>
    <w:tmpl w:val="4EC8A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11F303E"/>
    <w:multiLevelType w:val="hybridMultilevel"/>
    <w:tmpl w:val="F7865B8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2A3A6B"/>
    <w:multiLevelType w:val="hybridMultilevel"/>
    <w:tmpl w:val="C63C692E"/>
    <w:lvl w:ilvl="0" w:tplc="1B362E04">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99266A5"/>
    <w:multiLevelType w:val="hybridMultilevel"/>
    <w:tmpl w:val="3934E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9774144">
    <w:abstractNumId w:val="0"/>
  </w:num>
  <w:num w:numId="2" w16cid:durableId="670641651">
    <w:abstractNumId w:val="6"/>
  </w:num>
  <w:num w:numId="3" w16cid:durableId="1195390907">
    <w:abstractNumId w:val="3"/>
  </w:num>
  <w:num w:numId="4" w16cid:durableId="347483529">
    <w:abstractNumId w:val="2"/>
  </w:num>
  <w:num w:numId="5" w16cid:durableId="32661898">
    <w:abstractNumId w:val="4"/>
  </w:num>
  <w:num w:numId="6" w16cid:durableId="1085801118">
    <w:abstractNumId w:val="1"/>
  </w:num>
  <w:num w:numId="7" w16cid:durableId="1349136976">
    <w:abstractNumId w:val="5"/>
  </w:num>
  <w:num w:numId="8" w16cid:durableId="14534792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DYxMTWyNDQzMzNQ0lEKTi0uzszPAykwrAUAG6sK+CwAAAA="/>
  </w:docVars>
  <w:rsids>
    <w:rsidRoot w:val="00D70534"/>
    <w:rsid w:val="00001156"/>
    <w:rsid w:val="000F3CDD"/>
    <w:rsid w:val="001968FE"/>
    <w:rsid w:val="001B4583"/>
    <w:rsid w:val="00215799"/>
    <w:rsid w:val="002C5842"/>
    <w:rsid w:val="002E0AF4"/>
    <w:rsid w:val="003717D7"/>
    <w:rsid w:val="003978BA"/>
    <w:rsid w:val="00416DB1"/>
    <w:rsid w:val="00417E1B"/>
    <w:rsid w:val="004F66FD"/>
    <w:rsid w:val="00501B10"/>
    <w:rsid w:val="00511766"/>
    <w:rsid w:val="0056621A"/>
    <w:rsid w:val="005D137A"/>
    <w:rsid w:val="00635C76"/>
    <w:rsid w:val="006934FC"/>
    <w:rsid w:val="007873A3"/>
    <w:rsid w:val="007A3969"/>
    <w:rsid w:val="008214DB"/>
    <w:rsid w:val="00826BB5"/>
    <w:rsid w:val="008C4EE2"/>
    <w:rsid w:val="009018BA"/>
    <w:rsid w:val="009A15FC"/>
    <w:rsid w:val="00A5653D"/>
    <w:rsid w:val="00A6160A"/>
    <w:rsid w:val="00A8427C"/>
    <w:rsid w:val="00A97563"/>
    <w:rsid w:val="00AD1ED6"/>
    <w:rsid w:val="00AE4395"/>
    <w:rsid w:val="00B1413C"/>
    <w:rsid w:val="00B15508"/>
    <w:rsid w:val="00B615F8"/>
    <w:rsid w:val="00BA1DF7"/>
    <w:rsid w:val="00CB4DA8"/>
    <w:rsid w:val="00CF127D"/>
    <w:rsid w:val="00CF5E02"/>
    <w:rsid w:val="00D000D4"/>
    <w:rsid w:val="00D70534"/>
    <w:rsid w:val="00D80D67"/>
    <w:rsid w:val="00DC65F8"/>
    <w:rsid w:val="00DD5B91"/>
    <w:rsid w:val="00EA0EE0"/>
    <w:rsid w:val="00EA55AD"/>
    <w:rsid w:val="00EB46DF"/>
    <w:rsid w:val="00F84256"/>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E329"/>
  <w15:chartTrackingRefBased/>
  <w15:docId w15:val="{5CB25C7E-102A-4C66-9C81-3501CDD56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5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2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05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5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053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053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7053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70534"/>
    <w:pPr>
      <w:ind w:left="720"/>
      <w:contextualSpacing/>
    </w:pPr>
  </w:style>
  <w:style w:type="table" w:styleId="ListTable2-Accent1">
    <w:name w:val="List Table 2 Accent 1"/>
    <w:basedOn w:val="TableNormal"/>
    <w:uiPriority w:val="47"/>
    <w:rsid w:val="001B458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CF127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Marks</dc:creator>
  <cp:keywords/>
  <dc:description/>
  <cp:lastModifiedBy>Ishanika Singh</cp:lastModifiedBy>
  <cp:revision>39</cp:revision>
  <dcterms:created xsi:type="dcterms:W3CDTF">2016-04-03T01:51:00Z</dcterms:created>
  <dcterms:modified xsi:type="dcterms:W3CDTF">2024-08-21T23:56:00Z</dcterms:modified>
</cp:coreProperties>
</file>